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ศบ.ทก.</w:t>
      </w:r>
      <w:r>
        <w:t xml:space="preserve"> </w:t>
      </w:r>
      <w:r>
        <w:t xml:space="preserve">แถลงสถานการณ์ชายแดนไทย-กัมพูชา</w:t>
      </w:r>
      <w:r>
        <w:t xml:space="preserve"> </w:t>
      </w:r>
      <w:r>
        <w:t xml:space="preserve">4</w:t>
      </w:r>
      <w:r>
        <w:t xml:space="preserve"> </w:t>
      </w:r>
      <w:r>
        <w:t xml:space="preserve">ส.ค.</w:t>
      </w:r>
      <w:r>
        <w:t xml:space="preserve"> </w:t>
      </w:r>
      <w:r>
        <w:t xml:space="preserve">68</w:t>
      </w:r>
      <w:r>
        <w:t xml:space="preserve"> </w:t>
      </w:r>
      <w:r>
        <w:t xml:space="preserve">(ENG)</w:t>
      </w:r>
    </w:p>
    <w:p>
      <w:pPr>
        <w:pStyle w:val="Date"/>
      </w:pPr>
      <w:r>
        <w:t xml:space="preserve">วันพุธที่</w:t>
      </w:r>
      <w:r>
        <w:t xml:space="preserve"> </w:t>
      </w:r>
      <w:r>
        <w:t xml:space="preserve">6</w:t>
      </w:r>
      <w:r>
        <w:t xml:space="preserve"> </w:t>
      </w:r>
      <w:r>
        <w:t xml:space="preserve">สิงหาคม</w:t>
      </w:r>
      <w:r>
        <w:t xml:space="preserve"> </w:t>
      </w:r>
      <w:r>
        <w:t xml:space="preserve">2568</w:t>
      </w:r>
      <w:r>
        <w:t xml:space="preserve"> </w:t>
      </w:r>
      <w:r>
        <w:t xml:space="preserve">เวลา</w:t>
      </w:r>
      <w:r>
        <w:t xml:space="preserve"> </w:t>
      </w:r>
      <w:r>
        <w:t xml:space="preserve">16.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switching uh so uh uh Natty young Masons had gone uh since would at 9 have no the office of High Commissioner for human rights have ochr for t for comp International committee of the Red Cross icr c oh Canon for have ratan m for 5 or so prank usage my typing for for r so any that for so once again welcome to the English language summ ary afterwards Mason uh bringing Titan a for for 1 for example so once again welcome to the press conference of the ad hoc sense of chin in Thai first followed by the English language summary it’s nice to call but as a laptop my mechanical and white uh Tina yeah somehow and he got me like and that blank team and that blanket and and tip for k God yeah Samantha to open how much like uh Pocky cool cool sweaty searching sweat y cup so once again welcome to the press conference of the ad hoc Center of Thailand Cambodia borders sit uation will give the present ation in Thai first followed by the English Language summary after wards they saw in column but in and that blank T man let me do I and kombucha cancel for for for it God yeah and HC M like uh Pocky cool cool that conflict t te we for auntie named h for um uh but 52 needs to yeah that’s hard the office of High Commission er for human rights that have o h c h 1 for who for Packaging got important for have ratan Megan per 5 or TV Frank usage for but in this song if on on simple for with you like which for way or some and Ian City but for fake news then fake news but then this is uh gun been drawn just have been drawn inter pret for to operate and have ossai through a soft through a fan have to s so I for I know if it’s so once again welcome to the press conference of the ad hoc Center sit uation we’ll give the present ation in pi first by the English language summary afterwards based but top for so we but oh yeah see died stop for until next time colio it’s I yeah h hi like to open the we contact yeah an what how much yeah will be part Sydney my thoughts that can conflict 42 part no 2 more off 20 that I mean hat for lots of how can I assist you got it uh 9 U probably on that not income uh sinc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ศบ.ทก. แถลงสถานการณ์ชายแดนไทย-กัมพูชา 4 ส.ค. 68 (ENG)</dc:title>
  <dc:creator/>
  <cp:keywords/>
  <dcterms:created xsi:type="dcterms:W3CDTF">2025-08-06T11:53:44Z</dcterms:created>
  <dcterms:modified xsi:type="dcterms:W3CDTF">2025-08-06T11: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สิงหาคม 2568 เวลา 16.48 น.</vt:lpwstr>
  </property>
  <property fmtid="{D5CDD505-2E9C-101B-9397-08002B2CF9AE}" pid="3" name="subtitle">
    <vt:lpwstr/>
  </property>
</Properties>
</file>